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18941E7D" w14:textId="412C7462" w:rsidP="00760905" w:rsidR="006833EF" w:rsidRDefault="006C46A4" w:rsidRPr="00670315">
      <w:pPr>
        <w:pStyle w:val="Title"/>
        <w:rPr>
          <w:rFonts w:asciiTheme="majorHAnsi" w:hAnsiTheme="majorHAnsi"/>
          <w:sz w:val="40"/>
          <w:szCs w:val="42"/>
          <w:lang w:val="en-US"/>
        </w:rPr>
      </w:pPr>
      <w:r w:rsidRPr="00670315">
        <w:rPr>
          <w:rFonts w:asciiTheme="majorHAnsi" w:hAnsiTheme="majorHAnsi"/>
          <w:sz w:val="40"/>
          <w:szCs w:val="42"/>
          <w:lang w:val="en-US"/>
        </w:rPr>
        <w:t>Gary B. Genett</w:t>
      </w:r>
      <w:bookmarkStart w:id="0" w:name="_GoBack"/>
      <w:bookmarkEnd w:id="0"/>
    </w:p>
    <w:p w14:paraId="05625198" w14:textId="4EA2A7A6" w:rsidP="00760905" w:rsidR="006833EF" w:rsidRDefault="006C46A4" w:rsidRPr="00670315">
      <w:pPr>
        <w:pBdr>
          <w:bottom w:color="auto" w:space="6" w:sz="4" w:val="single"/>
        </w:pBdr>
        <w:jc w:val="center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Seattle, WA  </w:t>
      </w:r>
      <w:r w:rsidRPr="00670315">
        <w:rPr>
          <w:rFonts w:asciiTheme="minorHAnsi" w:hAnsiTheme="minorHAnsi"/>
          <w:sz w:val="21"/>
          <w:szCs w:val="21"/>
        </w:rPr>
        <w:sym w:char="F0B7" w:font="Symbol"/>
      </w:r>
      <w:r w:rsidRPr="00670315">
        <w:rPr>
          <w:rFonts w:asciiTheme="minorHAnsi" w:hAnsiTheme="minorHAnsi"/>
          <w:sz w:val="21"/>
          <w:szCs w:val="21"/>
        </w:rPr>
        <w:t xml:space="preserve">  </w:t>
      </w:r>
      <w:r w:rsidRPr="00670315">
        <w:rPr>
          <w:rFonts w:asciiTheme="minorHAnsi" w:cs="LMRoman10-Regular" w:hAnsiTheme="minorHAnsi"/>
          <w:sz w:val="21"/>
          <w:szCs w:val="21"/>
        </w:rPr>
        <w:t>me@garybgenett.net</w:t>
      </w:r>
      <w:r w:rsidRPr="00670315">
        <w:rPr>
          <w:rFonts w:asciiTheme="minorHAnsi" w:hAnsiTheme="minorHAnsi"/>
          <w:sz w:val="21"/>
          <w:szCs w:val="21"/>
        </w:rPr>
        <w:t xml:space="preserve">  </w:t>
      </w:r>
      <w:r w:rsidRPr="00670315">
        <w:rPr>
          <w:rFonts w:asciiTheme="minorHAnsi" w:hAnsiTheme="minorHAnsi"/>
          <w:sz w:val="21"/>
          <w:szCs w:val="21"/>
        </w:rPr>
        <w:sym w:char="F0B7" w:font="Symbol"/>
      </w:r>
      <w:r w:rsidRPr="00670315">
        <w:rPr>
          <w:rFonts w:asciiTheme="minorHAnsi" w:hAnsiTheme="minorHAnsi"/>
          <w:sz w:val="21"/>
          <w:szCs w:val="21"/>
        </w:rPr>
        <w:t xml:space="preserve">  </w:t>
      </w:r>
      <w:r w:rsidRPr="00670315">
        <w:rPr>
          <w:rFonts w:asciiTheme="minorHAnsi" w:cs="LMRoman10-Regular" w:hAnsiTheme="minorHAnsi"/>
          <w:sz w:val="21"/>
          <w:szCs w:val="21"/>
        </w:rPr>
        <w:t>206-391-6606</w:t>
      </w:r>
      <w:r w:rsidRPr="00670315">
        <w:rPr>
          <w:rFonts w:asciiTheme="minorHAnsi" w:hAnsiTheme="minorHAnsi"/>
          <w:sz w:val="21"/>
          <w:szCs w:val="21"/>
        </w:rPr>
        <w:t xml:space="preserve">  </w:t>
      </w:r>
      <w:r w:rsidRPr="00670315">
        <w:rPr>
          <w:rFonts w:asciiTheme="minorHAnsi" w:hAnsiTheme="minorHAnsi"/>
          <w:sz w:val="21"/>
          <w:szCs w:val="21"/>
        </w:rPr>
        <w:sym w:char="F0B7" w:font="Symbol"/>
      </w:r>
      <w:r w:rsidRPr="00670315">
        <w:rPr>
          <w:rFonts w:asciiTheme="minorHAnsi" w:hAnsiTheme="minorHAnsi"/>
          <w:sz w:val="21"/>
          <w:szCs w:val="21"/>
        </w:rPr>
        <w:t xml:space="preserve">  </w:t>
      </w:r>
      <w:r w:rsidR="00670315">
        <w:rPr>
          <w:rFonts w:asciiTheme="minorHAnsi" w:hAnsiTheme="minorHAnsi"/>
          <w:sz w:val="21"/>
          <w:szCs w:val="21"/>
        </w:rPr>
        <w:t>www.</w:t>
      </w:r>
      <w:r w:rsidRPr="00670315">
        <w:rPr>
          <w:rFonts w:asciiTheme="minorHAnsi" w:hAnsiTheme="minorHAnsi"/>
          <w:sz w:val="21"/>
          <w:szCs w:val="21"/>
        </w:rPr>
        <w:t>linkedin.com/in/gary-b-genett</w:t>
      </w:r>
    </w:p>
    <w:p w14:paraId="27E0DFD4" w14:textId="77777777" w:rsidP="00670315" w:rsidR="00307160" w:rsidRDefault="00307160" w:rsidRPr="00670315">
      <w:pPr>
        <w:spacing w:after="0" w:line="240" w:lineRule="auto"/>
        <w:jc w:val="both"/>
        <w:rPr>
          <w:rFonts w:ascii="Trebuchet MS" w:eastAsia="Times New Roman" w:hAnsi="Trebuchet MS"/>
          <w:smallCaps/>
          <w:sz w:val="21"/>
          <w:szCs w:val="21"/>
        </w:rPr>
      </w:pPr>
    </w:p>
    <w:p w14:paraId="78F796E9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Date</w:t>
      </w:r>
    </w:p>
    <w:p w14:paraId="4D65731D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</w:p>
    <w:p w14:paraId="47FDECC9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Name</w:t>
      </w:r>
    </w:p>
    <w:p w14:paraId="7371BF45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Title</w:t>
      </w:r>
    </w:p>
    <w:p w14:paraId="6DC3BB9D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Company Name</w:t>
      </w:r>
    </w:p>
    <w:p w14:paraId="0901787D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Address</w:t>
      </w:r>
    </w:p>
    <w:p w14:paraId="18781008" w14:textId="77777777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color w:val="0070C0"/>
          <w:sz w:val="21"/>
          <w:szCs w:val="21"/>
        </w:rPr>
      </w:pPr>
      <w:r w:rsidRPr="00670315">
        <w:rPr>
          <w:rFonts w:asciiTheme="minorHAnsi" w:eastAsia="MS Mincho" w:hAnsiTheme="minorHAnsi"/>
          <w:color w:val="0070C0"/>
          <w:sz w:val="21"/>
          <w:szCs w:val="21"/>
        </w:rPr>
        <w:t>City, State ZIP</w:t>
      </w:r>
    </w:p>
    <w:p w14:paraId="510BB45C" w14:textId="007E45B3" w:rsidP="00670315" w:rsidR="0057023C" w:rsidRDefault="0057023C" w:rsidRPr="00670315">
      <w:pPr>
        <w:spacing w:after="0" w:line="240" w:lineRule="auto"/>
        <w:jc w:val="both"/>
        <w:rPr>
          <w:rFonts w:asciiTheme="minorHAnsi" w:eastAsia="MS Mincho" w:hAnsiTheme="minorHAnsi"/>
          <w:sz w:val="21"/>
          <w:szCs w:val="21"/>
        </w:rPr>
      </w:pPr>
      <w:r w:rsidRPr="00670315">
        <w:rPr>
          <w:rFonts w:asciiTheme="minorHAnsi" w:eastAsia="MS Mincho" w:hAnsiTheme="minorHAnsi"/>
          <w:sz w:val="21"/>
          <w:szCs w:val="21"/>
        </w:rPr>
        <w:br/>
        <w:t xml:space="preserve">Dear </w:t>
      </w:r>
      <w:r w:rsidRPr="00670315">
        <w:rPr>
          <w:rFonts w:asciiTheme="minorHAnsi" w:eastAsia="MS Mincho" w:hAnsiTheme="minorHAnsi"/>
          <w:color w:val="0070C0"/>
          <w:sz w:val="21"/>
          <w:szCs w:val="21"/>
        </w:rPr>
        <w:t>(Name)</w:t>
      </w:r>
      <w:r w:rsidRPr="00670315">
        <w:rPr>
          <w:rFonts w:asciiTheme="minorHAnsi" w:eastAsia="MS Mincho" w:hAnsiTheme="minorHAnsi"/>
          <w:sz w:val="21"/>
          <w:szCs w:val="21"/>
        </w:rPr>
        <w:t>: or; Dear Director of Human Resources:</w:t>
      </w:r>
    </w:p>
    <w:p w14:paraId="491302C4" w14:textId="77777777" w:rsidP="00670315" w:rsidR="00D47A3D" w:rsidRDefault="00D47A3D" w:rsidRPr="00670315">
      <w:pPr>
        <w:spacing w:after="0" w:line="240" w:lineRule="auto"/>
        <w:jc w:val="both"/>
        <w:rPr>
          <w:rFonts w:asciiTheme="minorHAnsi" w:eastAsia="MS Mincho" w:hAnsiTheme="minorHAnsi"/>
          <w:sz w:val="21"/>
          <w:szCs w:val="21"/>
        </w:rPr>
      </w:pPr>
    </w:p>
    <w:p w14:paraId="239DE60B" w14:textId="39958ECF" w:rsidP="00670315" w:rsidR="00D47A3D" w:rsidRDefault="005D2B87" w:rsidRPr="00670315">
      <w:pPr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In my search for a new challenge where I can leverage my extensive product </w:t>
      </w:r>
      <w:r w:rsidRPr="00670315">
        <w:rPr>
          <w:rFonts w:asciiTheme="minorHAnsi" w:hAnsiTheme="minorHAnsi"/>
          <w:sz w:val="21"/>
          <w:szCs w:val="21"/>
        </w:rPr>
        <w:t xml:space="preserve">and project </w:t>
      </w:r>
      <w:r w:rsidRPr="00670315">
        <w:rPr>
          <w:rFonts w:asciiTheme="minorHAnsi" w:hAnsiTheme="minorHAnsi"/>
          <w:sz w:val="21"/>
          <w:szCs w:val="21"/>
        </w:rPr>
        <w:t xml:space="preserve">management experience, I was pleased to find </w:t>
      </w:r>
      <w:r w:rsidRPr="00670315">
        <w:rPr>
          <w:rFonts w:asciiTheme="minorHAnsi" w:hAnsiTheme="minorHAnsi"/>
          <w:color w:val="0070C0"/>
          <w:sz w:val="21"/>
          <w:szCs w:val="21"/>
        </w:rPr>
        <w:t>(Company Name)</w:t>
      </w:r>
      <w:r w:rsidRPr="00670315">
        <w:rPr>
          <w:rFonts w:asciiTheme="minorHAnsi" w:hAnsiTheme="minorHAnsi"/>
          <w:sz w:val="21"/>
          <w:szCs w:val="21"/>
        </w:rPr>
        <w:t xml:space="preserve">’s opening for a </w:t>
      </w:r>
      <w:r w:rsidRPr="00670315">
        <w:rPr>
          <w:rFonts w:asciiTheme="minorHAnsi" w:hAnsiTheme="minorHAnsi"/>
          <w:color w:val="0070C0"/>
          <w:sz w:val="21"/>
          <w:szCs w:val="21"/>
        </w:rPr>
        <w:t>(Position Title)</w:t>
      </w:r>
      <w:r w:rsidRPr="00670315">
        <w:rPr>
          <w:rFonts w:asciiTheme="minorHAnsi" w:hAnsiTheme="minorHAnsi"/>
          <w:sz w:val="21"/>
          <w:szCs w:val="21"/>
        </w:rPr>
        <w:t>. Eager to learn more about this exciting opportunity, I have enclosed my resume for your review.</w:t>
      </w:r>
    </w:p>
    <w:p w14:paraId="3994654E" w14:textId="77777777" w:rsidP="00670315" w:rsidR="00670315" w:rsidRDefault="00670315" w:rsidRPr="00670315">
      <w:pPr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</w:p>
    <w:p w14:paraId="4F5100D6" w14:textId="3C6D59B7" w:rsidP="00670315" w:rsidR="003159F5" w:rsidRDefault="005D2B87" w:rsidRPr="00670315">
      <w:pPr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Throughout my career, I have established a reputation as a transformational leader who is driven by challenge, undeterred by obstacles, and committed to </w:t>
      </w:r>
      <w:r w:rsidRPr="00670315">
        <w:rPr>
          <w:rFonts w:asciiTheme="minorHAnsi" w:hAnsiTheme="minorHAnsi"/>
          <w:sz w:val="21"/>
          <w:szCs w:val="21"/>
        </w:rPr>
        <w:t>exceeding expectations</w:t>
      </w:r>
      <w:r w:rsidRPr="00670315">
        <w:rPr>
          <w:rFonts w:asciiTheme="minorHAnsi" w:hAnsiTheme="minorHAnsi"/>
          <w:sz w:val="21"/>
          <w:szCs w:val="21"/>
        </w:rPr>
        <w:t xml:space="preserve">. My expertise encompasses all aspects of </w:t>
      </w:r>
      <w:r w:rsidRPr="00670315">
        <w:rPr>
          <w:rFonts w:asciiTheme="minorHAnsi" w:hAnsiTheme="minorHAnsi"/>
          <w:sz w:val="21"/>
          <w:szCs w:val="21"/>
        </w:rPr>
        <w:t xml:space="preserve">the </w:t>
      </w:r>
      <w:r w:rsidRPr="00670315">
        <w:rPr>
          <w:rFonts w:asciiTheme="minorHAnsi" w:hAnsiTheme="minorHAnsi"/>
          <w:sz w:val="21"/>
          <w:szCs w:val="21"/>
        </w:rPr>
        <w:t>product management</w:t>
      </w:r>
      <w:r w:rsidRPr="00670315">
        <w:rPr>
          <w:rFonts w:asciiTheme="minorHAnsi" w:hAnsiTheme="minorHAnsi"/>
          <w:sz w:val="21"/>
          <w:szCs w:val="21"/>
        </w:rPr>
        <w:t xml:space="preserve"> lifecycle</w:t>
      </w:r>
      <w:r w:rsidRPr="00670315">
        <w:rPr>
          <w:rFonts w:asciiTheme="minorHAnsi" w:hAnsiTheme="minorHAnsi"/>
          <w:sz w:val="21"/>
          <w:szCs w:val="21"/>
        </w:rPr>
        <w:t xml:space="preserve">, from </w:t>
      </w:r>
      <w:r w:rsidRPr="00670315">
        <w:rPr>
          <w:rFonts w:asciiTheme="minorHAnsi" w:hAnsiTheme="minorHAnsi"/>
          <w:sz w:val="21"/>
          <w:szCs w:val="21"/>
        </w:rPr>
        <w:t xml:space="preserve">ideation and scope definition </w:t>
      </w:r>
      <w:r w:rsidRPr="00670315">
        <w:rPr>
          <w:rFonts w:asciiTheme="minorHAnsi" w:hAnsiTheme="minorHAnsi"/>
          <w:sz w:val="21"/>
          <w:szCs w:val="21"/>
        </w:rPr>
        <w:t>t</w:t>
      </w:r>
      <w:r w:rsidRPr="00670315">
        <w:rPr>
          <w:rFonts w:asciiTheme="minorHAnsi" w:hAnsiTheme="minorHAnsi"/>
          <w:sz w:val="21"/>
          <w:szCs w:val="21"/>
        </w:rPr>
        <w:t>hrough to the final delivery, according to stakeholder requirements</w:t>
      </w:r>
      <w:r w:rsidR="003159F5" w:rsidRPr="00670315">
        <w:rPr>
          <w:rFonts w:asciiTheme="minorHAnsi" w:eastAsia="MS Mincho" w:hAnsiTheme="minorHAnsi"/>
          <w:sz w:val="21"/>
          <w:szCs w:val="21"/>
        </w:rPr>
        <w:t xml:space="preserve">. </w:t>
      </w:r>
      <w:r w:rsidR="00670315" w:rsidRPr="00670315">
        <w:rPr>
          <w:rFonts w:asciiTheme="minorHAnsi" w:eastAsia="MS Mincho" w:hAnsiTheme="minorHAnsi"/>
          <w:sz w:val="21"/>
          <w:szCs w:val="21"/>
        </w:rPr>
        <w:t>My ability to build cross-functional consensus to promote transparency and influence positive change has been repeatedly proven</w:t>
      </w:r>
      <w:r w:rsidR="00670315" w:rsidRPr="00670315">
        <w:rPr>
          <w:rFonts w:asciiTheme="minorHAnsi" w:eastAsia="MS Mincho" w:hAnsiTheme="minorHAnsi"/>
          <w:sz w:val="21"/>
          <w:szCs w:val="21"/>
        </w:rPr>
        <w:t xml:space="preserve">. </w:t>
      </w:r>
      <w:r w:rsidRPr="00670315">
        <w:rPr>
          <w:rFonts w:asciiTheme="minorHAnsi" w:eastAsia="MS Mincho" w:hAnsiTheme="minorHAnsi"/>
          <w:sz w:val="21"/>
          <w:szCs w:val="21"/>
        </w:rPr>
        <w:t xml:space="preserve">Furthermore, I possess advanced expertise in </w:t>
      </w:r>
      <w:r w:rsidRPr="00670315">
        <w:rPr>
          <w:rFonts w:asciiTheme="minorHAnsi" w:cs="LMRoman10-Regular" w:hAnsiTheme="minorHAnsi"/>
          <w:sz w:val="21"/>
          <w:szCs w:val="21"/>
        </w:rPr>
        <w:t>GNU/Linux, cloud architecture, and automation</w:t>
      </w:r>
      <w:r w:rsidRPr="00670315">
        <w:rPr>
          <w:rFonts w:asciiTheme="minorHAnsi" w:eastAsia="MS Mincho" w:hAnsiTheme="minorHAnsi"/>
          <w:sz w:val="21"/>
          <w:szCs w:val="21"/>
        </w:rPr>
        <w:t>.</w:t>
      </w:r>
      <w:r w:rsidR="00670315" w:rsidRPr="00670315">
        <w:rPr>
          <w:rFonts w:asciiTheme="minorHAnsi" w:eastAsia="MS Mincho" w:hAnsiTheme="minorHAnsi"/>
          <w:sz w:val="21"/>
          <w:szCs w:val="21"/>
        </w:rPr>
        <w:t xml:space="preserve"> </w:t>
      </w:r>
      <w:r w:rsidR="00670315" w:rsidRPr="00670315">
        <w:rPr>
          <w:rFonts w:asciiTheme="minorHAnsi" w:eastAsia="MS Mincho" w:hAnsiTheme="minorHAnsi"/>
          <w:sz w:val="21"/>
          <w:szCs w:val="21"/>
        </w:rPr>
        <w:t>My track record of success has been reinforced by establishing top-performing staff teams and encouraging professional growth at all levels</w:t>
      </w:r>
      <w:r w:rsidRPr="00670315">
        <w:rPr>
          <w:rFonts w:asciiTheme="minorHAnsi" w:eastAsia="MS Mincho" w:hAnsiTheme="minorHAnsi"/>
          <w:sz w:val="21"/>
          <w:szCs w:val="21"/>
        </w:rPr>
        <w:t xml:space="preserve">. </w:t>
      </w:r>
      <w:r w:rsidR="003159F5" w:rsidRPr="00670315">
        <w:rPr>
          <w:rFonts w:asciiTheme="minorHAnsi" w:eastAsia="MS Mincho" w:hAnsiTheme="minorHAnsi"/>
          <w:sz w:val="21"/>
          <w:szCs w:val="21"/>
        </w:rPr>
        <w:t xml:space="preserve">Through sound decision making and leadership, I have aided past employers, including </w:t>
      </w:r>
      <w:r w:rsidR="003E3E1A" w:rsidRPr="00670315">
        <w:rPr>
          <w:rFonts w:asciiTheme="minorHAnsi" w:hAnsiTheme="minorHAnsi"/>
          <w:sz w:val="21"/>
          <w:szCs w:val="21"/>
        </w:rPr>
        <w:t>Alaska Airlines</w:t>
      </w:r>
      <w:r w:rsidR="006C46A4" w:rsidRPr="00670315">
        <w:rPr>
          <w:rFonts w:asciiTheme="minorHAnsi" w:hAnsiTheme="minorHAnsi"/>
          <w:sz w:val="21"/>
          <w:szCs w:val="21"/>
        </w:rPr>
        <w:t>, Enviro-Master, and F5 Networks</w:t>
      </w:r>
      <w:r w:rsidR="003159F5" w:rsidRPr="00670315">
        <w:rPr>
          <w:rFonts w:asciiTheme="minorHAnsi" w:eastAsia="MS Mincho" w:hAnsiTheme="minorHAnsi"/>
          <w:sz w:val="21"/>
          <w:szCs w:val="21"/>
        </w:rPr>
        <w:t xml:space="preserve"> in achieving short- and long-range goals.</w:t>
      </w:r>
      <w:r w:rsidRPr="00670315">
        <w:rPr>
          <w:rFonts w:asciiTheme="minorHAnsi" w:eastAsia="MS Mincho" w:hAnsiTheme="minorHAnsi"/>
          <w:sz w:val="21"/>
          <w:szCs w:val="21"/>
        </w:rPr>
        <w:t xml:space="preserve"> </w:t>
      </w:r>
      <w:r w:rsidRPr="00670315">
        <w:rPr>
          <w:rFonts w:asciiTheme="minorHAnsi" w:hAnsiTheme="minorHAnsi"/>
          <w:sz w:val="21"/>
          <w:szCs w:val="21"/>
        </w:rPr>
        <w:t xml:space="preserve">If given the opportunity, I will work tirelessly to deliver similar results for </w:t>
      </w:r>
      <w:r w:rsidRPr="00670315">
        <w:rPr>
          <w:rFonts w:asciiTheme="minorHAnsi" w:hAnsiTheme="minorHAnsi"/>
          <w:color w:val="0070C0"/>
          <w:sz w:val="21"/>
          <w:szCs w:val="21"/>
        </w:rPr>
        <w:t>(Company Name)</w:t>
      </w:r>
      <w:r w:rsidRPr="00670315">
        <w:rPr>
          <w:rFonts w:asciiTheme="minorHAnsi" w:hAnsiTheme="minorHAnsi"/>
          <w:sz w:val="21"/>
          <w:szCs w:val="21"/>
        </w:rPr>
        <w:t>.</w:t>
      </w:r>
    </w:p>
    <w:p w14:paraId="34F99721" w14:textId="77777777" w:rsidP="00670315" w:rsidR="00C56136" w:rsidRDefault="00C56136" w:rsidRPr="00670315">
      <w:pPr>
        <w:spacing w:after="0" w:line="240" w:lineRule="auto"/>
        <w:jc w:val="both"/>
        <w:rPr>
          <w:rFonts w:asciiTheme="minorHAnsi" w:eastAsia="MS Mincho" w:hAnsiTheme="minorHAnsi"/>
          <w:sz w:val="21"/>
          <w:szCs w:val="21"/>
        </w:rPr>
      </w:pPr>
    </w:p>
    <w:p w14:paraId="66279D89" w14:textId="177C9B83" w:rsidP="00670315" w:rsidR="00C56136" w:rsidRDefault="00443731" w:rsidRPr="00670315">
      <w:pPr>
        <w:spacing w:after="0" w:line="240" w:lineRule="auto"/>
        <w:jc w:val="both"/>
        <w:rPr>
          <w:rFonts w:asciiTheme="minorHAnsi" w:eastAsia="MS Mincho" w:hAnsiTheme="minorHAnsi"/>
          <w:sz w:val="21"/>
          <w:szCs w:val="21"/>
        </w:rPr>
      </w:pPr>
      <w:r w:rsidRPr="00670315">
        <w:rPr>
          <w:rFonts w:asciiTheme="minorHAnsi" w:eastAsia="MS Mincho" w:hAnsiTheme="minorHAnsi"/>
          <w:sz w:val="21"/>
          <w:szCs w:val="21"/>
        </w:rPr>
        <w:t>Over the course of my professional history, I have achieved the following career highlights</w:t>
      </w:r>
      <w:r w:rsidR="00C56136" w:rsidRPr="00670315">
        <w:rPr>
          <w:rFonts w:asciiTheme="minorHAnsi" w:eastAsia="MS Mincho" w:hAnsiTheme="minorHAnsi"/>
          <w:sz w:val="21"/>
          <w:szCs w:val="21"/>
        </w:rPr>
        <w:t>:</w:t>
      </w:r>
      <w:r w:rsidR="009A4BA8" w:rsidRPr="00670315">
        <w:rPr>
          <w:rFonts w:asciiTheme="minorHAnsi" w:eastAsia="MS Mincho" w:hAnsiTheme="minorHAnsi"/>
          <w:sz w:val="21"/>
          <w:szCs w:val="21"/>
        </w:rPr>
        <w:t xml:space="preserve"> </w:t>
      </w:r>
    </w:p>
    <w:p w14:paraId="76B2833D" w14:textId="77777777" w:rsidP="00670315" w:rsidR="005D2B87" w:rsidRDefault="005D2B87" w:rsidRPr="00670315">
      <w:pPr>
        <w:numPr>
          <w:ilvl w:val="0"/>
          <w:numId w:val="3"/>
        </w:numPr>
        <w:spacing w:after="0" w:before="12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Led </w:t>
      </w:r>
      <w:r w:rsidRPr="00670315">
        <w:rPr>
          <w:rFonts w:asciiTheme="minorHAnsi" w:hAnsiTheme="minorHAnsi"/>
          <w:sz w:val="21"/>
          <w:szCs w:val="21"/>
        </w:rPr>
        <w:t>the definition and management of environment requirements and calendar across the VX Integration Program for M&amp;E systems and processes to ensure smooth integration between Alaska Airlines and Virgin America.</w:t>
      </w:r>
    </w:p>
    <w:p w14:paraId="759694D7" w14:textId="77777777" w:rsidP="00670315" w:rsidR="005D2B87" w:rsidRDefault="005D2B87" w:rsidRPr="00670315">
      <w:pPr>
        <w:numPr>
          <w:ilvl w:val="0"/>
          <w:numId w:val="3"/>
        </w:numPr>
        <w:spacing w:after="0" w:before="12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Built an </w:t>
      </w:r>
      <w:r w:rsidRPr="00670315">
        <w:rPr>
          <w:rFonts w:asciiTheme="minorHAnsi" w:hAnsiTheme="minorHAnsi"/>
          <w:sz w:val="21"/>
          <w:szCs w:val="21"/>
        </w:rPr>
        <w:t>integral new cloud/orchestration team to ensure smooth operations and optimal productivity amid evolving organizational dynamics</w:t>
      </w:r>
      <w:r w:rsidRPr="00670315">
        <w:rPr>
          <w:rFonts w:asciiTheme="minorHAnsi" w:hAnsiTheme="minorHAnsi"/>
          <w:sz w:val="21"/>
          <w:szCs w:val="21"/>
        </w:rPr>
        <w:t xml:space="preserve"> at F5 Networks</w:t>
      </w:r>
      <w:r w:rsidRPr="00670315">
        <w:rPr>
          <w:rFonts w:asciiTheme="minorHAnsi" w:hAnsiTheme="minorHAnsi"/>
          <w:sz w:val="21"/>
          <w:szCs w:val="21"/>
        </w:rPr>
        <w:t>.</w:t>
      </w:r>
    </w:p>
    <w:p w14:paraId="696A7C05" w14:textId="290D12CA" w:rsidP="00670315" w:rsidR="00AF4A36" w:rsidRDefault="005D2B87" w:rsidRPr="00670315">
      <w:pPr>
        <w:numPr>
          <w:ilvl w:val="0"/>
          <w:numId w:val="3"/>
        </w:numPr>
        <w:spacing w:after="0" w:before="12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>Drove the</w:t>
      </w:r>
      <w:r w:rsidRPr="00670315">
        <w:rPr>
          <w:rFonts w:asciiTheme="minorHAnsi" w:hAnsiTheme="minorHAnsi"/>
          <w:sz w:val="21"/>
          <w:szCs w:val="21"/>
        </w:rPr>
        <w:t xml:space="preserve"> </w:t>
      </w:r>
      <w:r w:rsidRPr="00670315">
        <w:rPr>
          <w:rFonts w:asciiTheme="minorHAnsi" w:hAnsiTheme="minorHAnsi"/>
          <w:sz w:val="21"/>
          <w:szCs w:val="21"/>
        </w:rPr>
        <w:t xml:space="preserve">successful </w:t>
      </w:r>
      <w:r w:rsidRPr="00670315">
        <w:rPr>
          <w:rFonts w:asciiTheme="minorHAnsi" w:hAnsiTheme="minorHAnsi"/>
          <w:sz w:val="21"/>
          <w:szCs w:val="21"/>
        </w:rPr>
        <w:t>milestone release of 5 innovative technologies and deep product rewrite</w:t>
      </w:r>
      <w:r w:rsidRPr="00670315">
        <w:rPr>
          <w:rFonts w:asciiTheme="minorHAnsi" w:hAnsiTheme="minorHAnsi"/>
          <w:sz w:val="21"/>
          <w:szCs w:val="21"/>
        </w:rPr>
        <w:t xml:space="preserve"> at F5 Networks</w:t>
      </w:r>
      <w:r w:rsidRPr="00670315">
        <w:rPr>
          <w:rFonts w:asciiTheme="minorHAnsi" w:hAnsiTheme="minorHAnsi"/>
          <w:sz w:val="21"/>
          <w:szCs w:val="21"/>
        </w:rPr>
        <w:t xml:space="preserve">. </w:t>
      </w:r>
      <w:r w:rsidR="006C46A4" w:rsidRPr="00670315">
        <w:rPr>
          <w:rFonts w:asciiTheme="minorHAnsi" w:hAnsiTheme="minorHAnsi"/>
          <w:sz w:val="21"/>
          <w:szCs w:val="21"/>
        </w:rPr>
        <w:t xml:space="preserve"> </w:t>
      </w:r>
    </w:p>
    <w:p w14:paraId="3EE01094" w14:textId="77777777" w:rsidP="00670315" w:rsidR="005D2B87" w:rsidRDefault="005D2B87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</w:p>
    <w:p w14:paraId="0361564E" w14:textId="77777777" w:rsidP="00670315" w:rsidR="00670315" w:rsidRDefault="00670315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 xml:space="preserve">In me, </w:t>
      </w:r>
      <w:r w:rsidRPr="00670315">
        <w:rPr>
          <w:rFonts w:asciiTheme="minorHAnsi" w:hAnsiTheme="minorHAnsi"/>
          <w:color w:themeColor="accent1" w:themeShade="BF" w:val="2E74B5"/>
          <w:sz w:val="21"/>
          <w:szCs w:val="21"/>
        </w:rPr>
        <w:t xml:space="preserve">(Company Name) </w:t>
      </w:r>
      <w:r w:rsidRPr="00670315">
        <w:rPr>
          <w:rFonts w:asciiTheme="minorHAnsi" w:hAnsiTheme="minorHAnsi"/>
          <w:sz w:val="21"/>
          <w:szCs w:val="21"/>
        </w:rPr>
        <w:t xml:space="preserve">will gain a diligent, goal-oriented professional with the agility, dedication, and focus required to successfully fill the role of </w:t>
      </w:r>
      <w:r w:rsidRPr="00670315">
        <w:rPr>
          <w:rFonts w:asciiTheme="minorHAnsi" w:hAnsiTheme="minorHAnsi"/>
          <w:color w:themeColor="accent1" w:themeShade="BF" w:val="2E74B5"/>
          <w:sz w:val="21"/>
          <w:szCs w:val="21"/>
        </w:rPr>
        <w:t>(Position Title)</w:t>
      </w:r>
      <w:r w:rsidRPr="00670315">
        <w:rPr>
          <w:rFonts w:asciiTheme="minorHAnsi" w:hAnsiTheme="minorHAnsi"/>
          <w:sz w:val="21"/>
          <w:szCs w:val="21"/>
        </w:rPr>
        <w:t xml:space="preserve">. As such, I would welcome the opportunity to meet in person and discuss this opening in detail. </w:t>
      </w:r>
    </w:p>
    <w:p w14:paraId="4838AC00" w14:textId="77777777" w:rsidP="00670315" w:rsidR="00670315" w:rsidRDefault="00670315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</w:p>
    <w:p w14:paraId="412B68A5" w14:textId="77777777" w:rsidP="00670315" w:rsidR="00670315" w:rsidRDefault="00670315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>Thank you for your consideration. I look forward to hearing from you!</w:t>
      </w:r>
    </w:p>
    <w:p w14:paraId="5EC7F817" w14:textId="77777777" w:rsidP="00670315" w:rsidR="001F11DB" w:rsidRDefault="001F11DB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</w:p>
    <w:p w14:paraId="388582C4" w14:textId="77777777" w:rsidP="00670315" w:rsidR="001F11DB" w:rsidRDefault="001F11DB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>Sincerely,</w:t>
      </w:r>
    </w:p>
    <w:p w14:paraId="64534D51" w14:textId="77777777" w:rsidP="00670315" w:rsidR="006C46A4" w:rsidRDefault="006C46A4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</w:p>
    <w:p w14:paraId="55E51361" w14:textId="1CDECCE3" w:rsidP="00670315" w:rsidR="001F11DB" w:rsidRDefault="006C46A4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>Gary B. Genett</w:t>
      </w:r>
    </w:p>
    <w:p w14:paraId="502557F0" w14:textId="77777777" w:rsidP="00670315" w:rsidR="001F11DB" w:rsidRDefault="001F11DB" w:rsidRPr="00670315">
      <w:pPr>
        <w:tabs>
          <w:tab w:pos="720" w:val="num"/>
        </w:tabs>
        <w:spacing w:after="0" w:line="240" w:lineRule="auto"/>
        <w:jc w:val="both"/>
        <w:rPr>
          <w:rFonts w:asciiTheme="minorHAnsi" w:hAnsiTheme="minorHAnsi"/>
          <w:sz w:val="21"/>
          <w:szCs w:val="21"/>
        </w:rPr>
      </w:pPr>
      <w:r w:rsidRPr="00670315">
        <w:rPr>
          <w:rFonts w:asciiTheme="minorHAnsi" w:hAnsiTheme="minorHAnsi"/>
          <w:sz w:val="21"/>
          <w:szCs w:val="21"/>
        </w:rPr>
        <w:t>Enclosure</w:t>
      </w:r>
    </w:p>
    <w:sectPr w:rsidR="001F11DB" w:rsidRPr="00670315" w:rsidSect="00307160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CEE4F" w14:textId="77777777" w:rsidR="00FF1BBF" w:rsidRDefault="00FF1BBF" w:rsidP="002C38D7">
      <w:pPr>
        <w:spacing w:after="0" w:line="240" w:lineRule="auto"/>
      </w:pPr>
      <w:r>
        <w:separator/>
      </w:r>
    </w:p>
  </w:endnote>
  <w:endnote w:type="continuationSeparator" w:id="0">
    <w:p w14:paraId="59B42660" w14:textId="77777777" w:rsidR="00FF1BBF" w:rsidRDefault="00FF1BBF" w:rsidP="002C38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footnote w:id="-1" w:type="separator">
    <w:p w14:paraId="2584D31B" w14:textId="77777777" w:rsidP="002C38D7" w:rsidR="00FF1BBF" w:rsidRDefault="00FF1BBF">
      <w:pPr>
        <w:spacing w:after="0" w:line="240" w:lineRule="auto"/>
      </w:pPr>
      <w:r>
        <w:separator/>
      </w:r>
    </w:p>
  </w:footnote>
  <w:footnote w:id="0" w:type="continuationSeparator">
    <w:p w14:paraId="61E20A4C" w14:textId="77777777" w:rsidP="002C38D7" w:rsidR="00FF1BBF" w:rsidRDefault="00FF1B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hanging="360" w:left="8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0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7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4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600"/>
      </w:pPr>
      <w:rPr>
        <w:rFonts w:ascii="Wingdings" w:hAnsi="Wingdings" w:hint="default"/>
      </w:rPr>
    </w:lvl>
  </w:abstractNum>
  <w:abstractNum w15:restartNumberingAfterBreak="0" w:abstractNumId="1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2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color w:val="auto"/>
        <w:sz w:val="16"/>
        <w:szCs w:val="16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100"/>
  <w:removePersonalInformation/>
  <w:removeDateAndTime/>
  <w:hideSpellingErrors/>
  <w:hideGrammaticalErrors/>
  <w:proofState w:grammar="clean" w:spelling="clean"/>
  <w:defaultTabStop w:val="720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2MjI3MzQ1NDJW0lEKTi0uzszPAykwrAUAIuRCDSwAAAA="/>
  </w:docVars>
  <w:rsids>
    <w:rsidRoot w:val="0057023C"/>
    <w:rsid w:val="00042462"/>
    <w:rsid w:val="000442A6"/>
    <w:rsid w:val="000513CB"/>
    <w:rsid w:val="00075149"/>
    <w:rsid w:val="001056B8"/>
    <w:rsid w:val="001F11DB"/>
    <w:rsid w:val="002024CD"/>
    <w:rsid w:val="00224093"/>
    <w:rsid w:val="002576E6"/>
    <w:rsid w:val="002C38D7"/>
    <w:rsid w:val="00307160"/>
    <w:rsid w:val="003159F5"/>
    <w:rsid w:val="003337E2"/>
    <w:rsid w:val="003820B2"/>
    <w:rsid w:val="003A070E"/>
    <w:rsid w:val="003E0153"/>
    <w:rsid w:val="003E3E1A"/>
    <w:rsid w:val="004155D0"/>
    <w:rsid w:val="00443731"/>
    <w:rsid w:val="00474C2C"/>
    <w:rsid w:val="004C1A24"/>
    <w:rsid w:val="004E3BCE"/>
    <w:rsid w:val="004F1DB6"/>
    <w:rsid w:val="0057023C"/>
    <w:rsid w:val="00594253"/>
    <w:rsid w:val="00596346"/>
    <w:rsid w:val="005D2B87"/>
    <w:rsid w:val="005F1AAC"/>
    <w:rsid w:val="00624847"/>
    <w:rsid w:val="00634685"/>
    <w:rsid w:val="00670315"/>
    <w:rsid w:val="006833EF"/>
    <w:rsid w:val="006874DA"/>
    <w:rsid w:val="006A6A2C"/>
    <w:rsid w:val="006C46A4"/>
    <w:rsid w:val="00716CCA"/>
    <w:rsid w:val="0073196B"/>
    <w:rsid w:val="00760905"/>
    <w:rsid w:val="007B107A"/>
    <w:rsid w:val="007B68C7"/>
    <w:rsid w:val="0080020F"/>
    <w:rsid w:val="00994AFB"/>
    <w:rsid w:val="009A4BA8"/>
    <w:rsid w:val="009B434A"/>
    <w:rsid w:val="00A50E96"/>
    <w:rsid w:val="00A57D8F"/>
    <w:rsid w:val="00A7510B"/>
    <w:rsid w:val="00AA31B6"/>
    <w:rsid w:val="00AF4A36"/>
    <w:rsid w:val="00B40191"/>
    <w:rsid w:val="00C56136"/>
    <w:rsid w:val="00CD2E18"/>
    <w:rsid w:val="00CF3371"/>
    <w:rsid w:val="00D00FA6"/>
    <w:rsid w:val="00D47A3D"/>
    <w:rsid w:val="00E0548F"/>
    <w:rsid w:val="00E21B5D"/>
    <w:rsid w:val="00E3145D"/>
    <w:rsid w:val="00E334C2"/>
    <w:rsid w:val="00E36BCC"/>
    <w:rsid w:val="00E80AFC"/>
    <w:rsid w:val="00EB49FE"/>
    <w:rsid w:val="00F02952"/>
    <w:rsid w:val="00F24CC9"/>
    <w:rsid w:val="00FD0370"/>
    <w:rsid w:val="00FF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,"/>
  <w:listSeparator w:val=","/>
  <w14:docId w14:val="379E899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cs="Times New Roman" w:eastAsia="Calibri" w:hAnsi="Calibri"/>
        <w:lang w:bidi="ar-SA" w:eastAsia="en-US" w:val="en-US"/>
      </w:rPr>
    </w:rPrDefault>
    <w:pPrDefault/>
  </w:docDefaults>
  <w:latentStyles w:count="377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default="1" w:styleId="Normal" w:type="paragraph">
    <w:name w:val="Normal"/>
    <w:qFormat/>
    <w:pPr>
      <w:spacing w:after="160" w:line="259" w:lineRule="auto"/>
    </w:pPr>
    <w:rPr>
      <w:sz w:val="22"/>
      <w:szCs w:val="22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link w:val="TitleChar"/>
    <w:qFormat/>
    <w:rsid w:val="009A4BA8"/>
    <w:pPr>
      <w:spacing w:after="0" w:line="240" w:lineRule="auto"/>
      <w:jc w:val="center"/>
    </w:pPr>
    <w:rPr>
      <w:rFonts w:ascii="Times New Roman" w:eastAsia="Times New Roman" w:hAnsi="Times New Roman"/>
      <w:b/>
      <w:sz w:val="28"/>
      <w:szCs w:val="20"/>
      <w:lang w:eastAsia="x-none" w:val="x-none"/>
    </w:rPr>
  </w:style>
  <w:style w:customStyle="1" w:styleId="TitleChar" w:type="character">
    <w:name w:val="Title Char"/>
    <w:link w:val="Title"/>
    <w:rsid w:val="009A4BA8"/>
    <w:rPr>
      <w:rFonts w:ascii="Times New Roman" w:eastAsia="Times New Roman" w:hAnsi="Times New Roman"/>
      <w:b/>
      <w:sz w:val="28"/>
      <w:lang w:eastAsia="x-none" w:val="x-none"/>
    </w:rPr>
  </w:style>
  <w:style w:styleId="ListParagraph" w:type="paragraph">
    <w:name w:val="List Paragraph"/>
    <w:basedOn w:val="Normal"/>
    <w:uiPriority w:val="34"/>
    <w:qFormat/>
    <w:rsid w:val="009A4BA8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020F"/>
    <w:pPr>
      <w:spacing w:after="0" w:line="240" w:lineRule="auto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020F"/>
    <w:rPr>
      <w:rFonts w:ascii="Segoe UI" w:cs="Segoe UI" w:hAnsi="Segoe UI"/>
      <w:sz w:val="18"/>
      <w:szCs w:val="18"/>
    </w:rPr>
  </w:style>
  <w:style w:styleId="Hyperlink" w:type="character">
    <w:name w:val="Hyperlink"/>
    <w:rsid w:val="006C46A4"/>
    <w:rPr>
      <w:rFonts w:ascii="Arial" w:hAnsi="Arial" w:hint="default"/>
      <w:color w:val="0066CC"/>
      <w:sz w:val="18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54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2" Target="numbering.xml" Type="http://schemas.openxmlformats.org/officeDocument/2006/relationships/numbering"/>
<Relationship Id="rId3" Target="styles.xml" Type="http://schemas.openxmlformats.org/officeDocument/2006/relationships/style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fontTable.xml" Type="http://schemas.openxmlformats.org/officeDocument/2006/relationships/fontTable"/>
<Relationship Id="rId9" Target="theme/theme1.xml" Type="http://schemas.openxmlformats.org/officeDocument/2006/relationships/theme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40D532-FAC8-4D77-9B48-FB55BA21D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2</Words>
  <Characters>2067</Characters>
  <Application>Microsoft Office Word</Application>
  <DocSecurity>0</DocSecurity>
  <Lines>17</Lines>
  <Paragraphs>4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Company/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6-01T22:09:00Z</dcterms:created>
  <dc:creator>Gary Genett</dc:creator>
  <cp:lastModifiedBy>Gary Genett</cp:lastModifiedBy>
  <dcterms:modified xsi:type="dcterms:W3CDTF">2019-11-06T10:08:00Z</dcterms:modified>
  <cp:revision>1</cp:revision>
  <dc:title>Gary Genett's Cover Lette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7cl-v1</vt:lpwstr>
  </property>
  <property fmtid="{D5CDD505-2E9C-101B-9397-08002B2CF9AE}" name="tal_id" pid="3">
    <vt:lpwstr>0fe125e135546600610bbb9832783983</vt:lpwstr>
  </property>
</Properties>
</file>